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diagrams/quickStyle1.xml" ContentType="application/vnd.openxmlformats-officedocument.drawingml.diagramStyle+xml"/>
  <Override PartName="/customXml/itemProps1.xml" ContentType="application/vnd.openxmlformats-officedocument.customXmlProperties+xml"/>
  <Override PartName="/word/diagrams/data1.xml" ContentType="application/vnd.openxmlformats-officedocument.drawingml.diagramData+xml"/>
  <Override PartName="/word/diagrams/colors1.xml" ContentType="application/vnd.openxmlformats-officedocument.drawingml.diagramColor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diagrams/drawing1.xml" ContentType="application/vnd.ms-office.drawingml.diagramDrawing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diagrams/layout1.xml" ContentType="application/vnd.openxmlformats-officedocument.drawingml.diagramLayou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64523" w:rsidRDefault="00A753C1" w:rsidP="00A753C1">
      <w:pPr>
        <w:jc w:val="center"/>
        <w:rPr>
          <w:rFonts w:eastAsia="標楷體"/>
          <w:b/>
          <w:sz w:val="28"/>
          <w:szCs w:val="28"/>
        </w:rPr>
      </w:pPr>
      <w:r w:rsidRPr="00A753C1">
        <w:rPr>
          <w:rFonts w:eastAsia="標楷體" w:hint="eastAsia"/>
          <w:b/>
          <w:sz w:val="28"/>
          <w:szCs w:val="28"/>
        </w:rPr>
        <w:t>博士</w:t>
      </w:r>
      <w:r w:rsidRPr="00A753C1">
        <w:rPr>
          <w:rFonts w:eastAsia="標楷體"/>
          <w:b/>
          <w:sz w:val="28"/>
          <w:szCs w:val="28"/>
        </w:rPr>
        <w:t>生出席國際學術會議</w:t>
      </w:r>
      <w:r w:rsidRPr="00A753C1">
        <w:rPr>
          <w:rFonts w:eastAsia="標楷體" w:hint="eastAsia"/>
          <w:b/>
          <w:sz w:val="28"/>
          <w:szCs w:val="28"/>
        </w:rPr>
        <w:t>流程</w:t>
      </w:r>
      <w:bookmarkStart w:id="0" w:name="_GoBack"/>
      <w:bookmarkEnd w:id="0"/>
    </w:p>
    <w:p w:rsidR="00165A3B" w:rsidRPr="00165A3B" w:rsidRDefault="00165A3B" w:rsidP="00165A3B">
      <w:pPr>
        <w:pStyle w:val="a5"/>
        <w:spacing w:line="400" w:lineRule="exact"/>
        <w:jc w:val="right"/>
        <w:rPr>
          <w:rFonts w:asciiTheme="minorHAnsi" w:eastAsia="標楷體" w:hAnsiTheme="minorHAnsi" w:cs="Arial Unicode MS"/>
          <w:color w:val="auto"/>
          <w:sz w:val="20"/>
          <w:szCs w:val="20"/>
        </w:rPr>
      </w:pPr>
      <w:r w:rsidRPr="00AB62DC">
        <w:rPr>
          <w:rFonts w:asciiTheme="minorHAnsi" w:eastAsia="標楷體" w:hAnsiTheme="minorHAnsi" w:cs="Arial Unicode MS" w:hint="eastAsia"/>
          <w:color w:val="auto"/>
          <w:sz w:val="20"/>
          <w:szCs w:val="20"/>
        </w:rPr>
        <w:t>2015.02.01</w:t>
      </w:r>
    </w:p>
    <w:p w:rsidR="00BD4F7C" w:rsidRDefault="00BD4F7C">
      <w:pPr>
        <w:rPr>
          <w:rFonts w:hint="eastAsia"/>
        </w:rPr>
      </w:pPr>
      <w:r>
        <w:rPr>
          <w:noProof/>
        </w:rPr>
        <w:drawing>
          <wp:inline distT="0" distB="0" distL="0" distR="0">
            <wp:extent cx="6126480" cy="5471160"/>
            <wp:effectExtent l="38100" t="0" r="26670" b="0"/>
            <wp:docPr id="1" name="資料庫圖表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:rsidR="00000000" w:rsidRPr="00FF144B" w:rsidRDefault="00FF144B" w:rsidP="00FF144B">
      <w:r>
        <w:rPr>
          <w:rFonts w:hint="eastAsia"/>
        </w:rPr>
        <w:t>連結：</w:t>
      </w:r>
      <w:hyperlink r:id="rId13" w:history="1">
        <w:proofErr w:type="gramStart"/>
        <w:r w:rsidRPr="00FF144B">
          <w:rPr>
            <w:rStyle w:val="ab"/>
            <w:rFonts w:hint="eastAsia"/>
          </w:rPr>
          <w:t>報帳</w:t>
        </w:r>
        <w:proofErr w:type="gramEnd"/>
        <w:r w:rsidRPr="00FF144B">
          <w:rPr>
            <w:rStyle w:val="ab"/>
            <w:rFonts w:hint="eastAsia"/>
          </w:rPr>
          <w:t>流程</w:t>
        </w:r>
      </w:hyperlink>
      <w:r w:rsidRPr="00FF144B">
        <w:t xml:space="preserve"> </w:t>
      </w:r>
    </w:p>
    <w:p w:rsidR="00FF144B" w:rsidRDefault="00FF144B"/>
    <w:sectPr w:rsidR="00FF144B" w:rsidSect="001D0B92">
      <w:pgSz w:w="11907" w:h="16840" w:code="9"/>
      <w:pgMar w:top="907" w:right="1134" w:bottom="907" w:left="1134" w:header="907" w:footer="567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F144B" w:rsidRDefault="00FF144B" w:rsidP="00FF144B">
      <w:r>
        <w:separator/>
      </w:r>
    </w:p>
  </w:endnote>
  <w:endnote w:type="continuationSeparator" w:id="0">
    <w:p w:rsidR="00FF144B" w:rsidRDefault="00FF144B" w:rsidP="00FF144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新細明體">
    <w:altName w:val="PMingLiU"/>
    <w:panose1 w:val="02020300000000000000"/>
    <w:charset w:val="88"/>
    <w:family w:val="roman"/>
    <w:pitch w:val="variable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F144B" w:rsidRDefault="00FF144B" w:rsidP="00FF144B">
      <w:r>
        <w:separator/>
      </w:r>
    </w:p>
  </w:footnote>
  <w:footnote w:type="continuationSeparator" w:id="0">
    <w:p w:rsidR="00FF144B" w:rsidRDefault="00FF144B" w:rsidP="00FF144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6B479CC"/>
    <w:multiLevelType w:val="hybridMultilevel"/>
    <w:tmpl w:val="6E6C8AD8"/>
    <w:lvl w:ilvl="0" w:tplc="E43C7F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新細明體" w:hAnsi="新細明體" w:hint="default"/>
      </w:rPr>
    </w:lvl>
    <w:lvl w:ilvl="1" w:tplc="CA0848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新細明體" w:hAnsi="新細明體" w:hint="default"/>
      </w:rPr>
    </w:lvl>
    <w:lvl w:ilvl="2" w:tplc="2098EF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新細明體" w:hAnsi="新細明體" w:hint="default"/>
      </w:rPr>
    </w:lvl>
    <w:lvl w:ilvl="3" w:tplc="6B04F9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新細明體" w:hAnsi="新細明體" w:hint="default"/>
      </w:rPr>
    </w:lvl>
    <w:lvl w:ilvl="4" w:tplc="D744C2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新細明體" w:hAnsi="新細明體" w:hint="default"/>
      </w:rPr>
    </w:lvl>
    <w:lvl w:ilvl="5" w:tplc="A6DA70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新細明體" w:hAnsi="新細明體" w:hint="default"/>
      </w:rPr>
    </w:lvl>
    <w:lvl w:ilvl="6" w:tplc="CC5CA3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新細明體" w:hAnsi="新細明體" w:hint="default"/>
      </w:rPr>
    </w:lvl>
    <w:lvl w:ilvl="7" w:tplc="DD12A1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新細明體" w:hAnsi="新細明體" w:hint="default"/>
      </w:rPr>
    </w:lvl>
    <w:lvl w:ilvl="8" w:tplc="9B6056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新細明體" w:hAnsi="新細明體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wNzCzNDAwMjc2MbY0NzdW0lEKTi0uzszPAykwrAUAm2VYtiwAAAA="/>
  </w:docVars>
  <w:rsids>
    <w:rsidRoot w:val="00BD4F7C"/>
    <w:rsid w:val="00165A3B"/>
    <w:rsid w:val="001D0B92"/>
    <w:rsid w:val="00464523"/>
    <w:rsid w:val="005B0EF6"/>
    <w:rsid w:val="0079556B"/>
    <w:rsid w:val="00A753C1"/>
    <w:rsid w:val="00BD4F7C"/>
    <w:rsid w:val="00BE07F0"/>
    <w:rsid w:val="00D55EB4"/>
    <w:rsid w:val="00EC6E56"/>
    <w:rsid w:val="00FF144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B0EF6"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BD4F7C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BD4F7C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Plain Text"/>
    <w:basedOn w:val="a"/>
    <w:link w:val="a6"/>
    <w:uiPriority w:val="99"/>
    <w:unhideWhenUsed/>
    <w:rsid w:val="00165A3B"/>
    <w:rPr>
      <w:rFonts w:ascii="Arial Unicode MS" w:eastAsia="Arial Unicode MS" w:hAnsi="Arial Unicode MS" w:cs="Courier New"/>
      <w:color w:val="000000" w:themeColor="text1"/>
      <w:sz w:val="22"/>
      <w:szCs w:val="24"/>
    </w:rPr>
  </w:style>
  <w:style w:type="character" w:customStyle="1" w:styleId="a6">
    <w:name w:val="純文字 字元"/>
    <w:basedOn w:val="a0"/>
    <w:link w:val="a5"/>
    <w:uiPriority w:val="99"/>
    <w:rsid w:val="00165A3B"/>
    <w:rPr>
      <w:rFonts w:ascii="Arial Unicode MS" w:eastAsia="Arial Unicode MS" w:hAnsi="Arial Unicode MS" w:cs="Courier New"/>
      <w:color w:val="000000" w:themeColor="text1"/>
      <w:sz w:val="22"/>
      <w:szCs w:val="24"/>
    </w:rPr>
  </w:style>
  <w:style w:type="paragraph" w:styleId="a7">
    <w:name w:val="header"/>
    <w:basedOn w:val="a"/>
    <w:link w:val="a8"/>
    <w:uiPriority w:val="99"/>
    <w:semiHidden/>
    <w:unhideWhenUsed/>
    <w:rsid w:val="00FF144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semiHidden/>
    <w:rsid w:val="00FF144B"/>
    <w:rPr>
      <w:sz w:val="20"/>
      <w:szCs w:val="20"/>
    </w:rPr>
  </w:style>
  <w:style w:type="paragraph" w:styleId="a9">
    <w:name w:val="footer"/>
    <w:basedOn w:val="a"/>
    <w:link w:val="aa"/>
    <w:uiPriority w:val="99"/>
    <w:semiHidden/>
    <w:unhideWhenUsed/>
    <w:rsid w:val="00FF144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semiHidden/>
    <w:rsid w:val="00FF144B"/>
    <w:rPr>
      <w:sz w:val="20"/>
      <w:szCs w:val="20"/>
    </w:rPr>
  </w:style>
  <w:style w:type="character" w:styleId="ab">
    <w:name w:val="Hyperlink"/>
    <w:basedOn w:val="a0"/>
    <w:uiPriority w:val="99"/>
    <w:unhideWhenUsed/>
    <w:rsid w:val="00FF144B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BD4F7C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BD4F7C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Plain Text"/>
    <w:basedOn w:val="a"/>
    <w:link w:val="a6"/>
    <w:uiPriority w:val="99"/>
    <w:unhideWhenUsed/>
    <w:rsid w:val="00165A3B"/>
    <w:rPr>
      <w:rFonts w:ascii="Arial Unicode MS" w:eastAsia="Arial Unicode MS" w:hAnsi="Arial Unicode MS" w:cs="Courier New"/>
      <w:color w:val="000000" w:themeColor="text1"/>
      <w:sz w:val="22"/>
      <w:szCs w:val="24"/>
    </w:rPr>
  </w:style>
  <w:style w:type="character" w:customStyle="1" w:styleId="a6">
    <w:name w:val="純文字 字元"/>
    <w:basedOn w:val="a0"/>
    <w:link w:val="a5"/>
    <w:uiPriority w:val="99"/>
    <w:rsid w:val="00165A3B"/>
    <w:rPr>
      <w:rFonts w:ascii="Arial Unicode MS" w:eastAsia="Arial Unicode MS" w:hAnsi="Arial Unicode MS" w:cs="Courier New"/>
      <w:color w:val="000000" w:themeColor="text1"/>
      <w:sz w:val="22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81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628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hyperlink" Target="http://www.ib.ntu.edu.tw/ib/download/form/PHD/%E7%A7%91%E6%8A%80%E9%83%A8%E9%82%81%E9%A0%82%E8%A8%88%E7%95%AB%E8%A3%9C%E5%8A%A9%E5%87%BA%E5%B8%AD%E5%9C%8B%E9%9A%9B%E7%A0%94%E8%A8%8E%E6%9C%83%E5%A0%B1%E5%B8%B3%E6%B5%81%E7%A8%8B20150201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EFEB2C3-F84F-4F5E-B5E5-19167ACEE2DB}" type="doc">
      <dgm:prSet loTypeId="urn:microsoft.com/office/officeart/2005/8/layout/process3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TW" altLang="en-US"/>
        </a:p>
      </dgm:t>
    </dgm:pt>
    <dgm:pt modelId="{E2D4C509-5A3F-4463-9DFE-8987B921E084}">
      <dgm:prSet phldrT="[文字]" custT="1"/>
      <dgm:spPr/>
      <dgm:t>
        <a:bodyPr/>
        <a:lstStyle/>
        <a:p>
          <a:r>
            <a:rPr lang="zh-TW" altLang="en-US" sz="1200" b="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出國前</a:t>
          </a:r>
        </a:p>
      </dgm:t>
    </dgm:pt>
    <dgm:pt modelId="{CC19B476-88A1-4868-906F-A260562C1BB4}" type="parTrans" cxnId="{E1C81D0A-91CE-4FDD-92DC-0ADE90208DCC}">
      <dgm:prSet/>
      <dgm:spPr/>
      <dgm:t>
        <a:bodyPr/>
        <a:lstStyle/>
        <a:p>
          <a:endParaRPr lang="zh-TW" altLang="en-US"/>
        </a:p>
      </dgm:t>
    </dgm:pt>
    <dgm:pt modelId="{F495628D-D161-422B-9999-41518EA1789C}" type="sibTrans" cxnId="{E1C81D0A-91CE-4FDD-92DC-0ADE90208DCC}">
      <dgm:prSet/>
      <dgm:spPr/>
      <dgm:t>
        <a:bodyPr/>
        <a:lstStyle/>
        <a:p>
          <a:endParaRPr lang="zh-TW" altLang="en-US"/>
        </a:p>
      </dgm:t>
    </dgm:pt>
    <dgm:pt modelId="{B0EE9A6D-B338-479B-8AF4-B8D3F41C120F}">
      <dgm:prSet phldrT="[文字]" custT="1"/>
      <dgm:spPr/>
      <dgm:t>
        <a:bodyPr anchor="t" anchorCtr="0"/>
        <a:lstStyle/>
        <a:p>
          <a:r>
            <a:rPr lang="zh-TW" altLang="en-US" sz="1100" b="0" i="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登入科技部網站上傳申請文件並確認送出 </a:t>
          </a:r>
          <a:r>
            <a:rPr lang="en-US" altLang="zh-TW" sz="1100" b="0" i="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(</a:t>
          </a:r>
          <a:r>
            <a:rPr lang="zh-TW" altLang="en-US" sz="1100" b="0" i="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最遲須於會議日期前二個月月底前上傳申請文件並確認送出</a:t>
          </a:r>
          <a:r>
            <a:rPr lang="en-US" altLang="zh-TW" sz="1100" b="0" i="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)</a:t>
          </a:r>
          <a:endParaRPr lang="zh-TW" altLang="en-US" sz="1100" b="0">
            <a:latin typeface="Arial Unicode MS" panose="020B0604020202020204" pitchFamily="34" charset="-120"/>
            <a:ea typeface="Arial Unicode MS" panose="020B0604020202020204" pitchFamily="34" charset="-120"/>
            <a:cs typeface="Arial Unicode MS" panose="020B0604020202020204" pitchFamily="34" charset="-120"/>
          </a:endParaRPr>
        </a:p>
      </dgm:t>
    </dgm:pt>
    <dgm:pt modelId="{2F50A89B-CF97-4E7F-B50A-2DF99537F6D2}" type="parTrans" cxnId="{8046F2DE-8CC7-46A3-8409-A1778156CBFF}">
      <dgm:prSet/>
      <dgm:spPr/>
      <dgm:t>
        <a:bodyPr/>
        <a:lstStyle/>
        <a:p>
          <a:endParaRPr lang="zh-TW" altLang="en-US"/>
        </a:p>
      </dgm:t>
    </dgm:pt>
    <dgm:pt modelId="{8BCA4D4C-1DA8-4BBC-BA96-F17099AF1304}" type="sibTrans" cxnId="{8046F2DE-8CC7-46A3-8409-A1778156CBFF}">
      <dgm:prSet/>
      <dgm:spPr/>
      <dgm:t>
        <a:bodyPr/>
        <a:lstStyle/>
        <a:p>
          <a:endParaRPr lang="zh-TW" altLang="en-US"/>
        </a:p>
      </dgm:t>
    </dgm:pt>
    <dgm:pt modelId="{DD2562F9-31CD-4345-B0EA-78D66C761F3F}">
      <dgm:prSet phldrT="[文字]" custT="1"/>
      <dgm:spPr/>
      <dgm:t>
        <a:bodyPr anchor="t" anchorCtr="0"/>
        <a:lstStyle/>
        <a:p>
          <a:r>
            <a:rPr lang="zh-TW" altLang="en-US" sz="1100" b="0" i="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學校依科技部規定線上彙送申請案 </a:t>
          </a:r>
          <a:endParaRPr lang="zh-TW" altLang="en-US" sz="1100" b="0">
            <a:latin typeface="Arial Unicode MS" panose="020B0604020202020204" pitchFamily="34" charset="-120"/>
            <a:ea typeface="Arial Unicode MS" panose="020B0604020202020204" pitchFamily="34" charset="-120"/>
            <a:cs typeface="Arial Unicode MS" panose="020B0604020202020204" pitchFamily="34" charset="-120"/>
          </a:endParaRPr>
        </a:p>
      </dgm:t>
    </dgm:pt>
    <dgm:pt modelId="{89844620-160F-4064-96B0-6D63028F301E}" type="parTrans" cxnId="{A4741031-764E-45B0-8B52-8452821ABF9F}">
      <dgm:prSet/>
      <dgm:spPr/>
      <dgm:t>
        <a:bodyPr/>
        <a:lstStyle/>
        <a:p>
          <a:endParaRPr lang="zh-TW" altLang="en-US"/>
        </a:p>
      </dgm:t>
    </dgm:pt>
    <dgm:pt modelId="{11F52B71-AACE-41D4-98E7-998704897033}" type="sibTrans" cxnId="{A4741031-764E-45B0-8B52-8452821ABF9F}">
      <dgm:prSet/>
      <dgm:spPr/>
      <dgm:t>
        <a:bodyPr/>
        <a:lstStyle/>
        <a:p>
          <a:endParaRPr lang="zh-TW" altLang="en-US"/>
        </a:p>
      </dgm:t>
    </dgm:pt>
    <dgm:pt modelId="{D8E96BA7-9F11-4935-93CC-17D6BA5E93CE}">
      <dgm:prSet phldrT="[文字]" custT="1"/>
      <dgm:spPr/>
      <dgm:t>
        <a:bodyPr/>
        <a:lstStyle/>
        <a:p>
          <a:r>
            <a:rPr lang="zh-TW" altLang="en-US" sz="1200" b="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出國時</a:t>
          </a:r>
        </a:p>
      </dgm:t>
    </dgm:pt>
    <dgm:pt modelId="{A5697DE6-4D51-423A-9619-4CF4045E1693}" type="parTrans" cxnId="{284F0C29-0222-4EE7-895F-3DA7100D8A9D}">
      <dgm:prSet/>
      <dgm:spPr/>
      <dgm:t>
        <a:bodyPr/>
        <a:lstStyle/>
        <a:p>
          <a:endParaRPr lang="zh-TW" altLang="en-US"/>
        </a:p>
      </dgm:t>
    </dgm:pt>
    <dgm:pt modelId="{94D7E360-F0C1-4C1C-9EC0-FC63777AEC77}" type="sibTrans" cxnId="{284F0C29-0222-4EE7-895F-3DA7100D8A9D}">
      <dgm:prSet/>
      <dgm:spPr/>
      <dgm:t>
        <a:bodyPr/>
        <a:lstStyle/>
        <a:p>
          <a:endParaRPr lang="zh-TW" altLang="en-US"/>
        </a:p>
      </dgm:t>
    </dgm:pt>
    <dgm:pt modelId="{EFACB056-7EFD-4845-9508-A9D77D43082B}">
      <dgm:prSet phldrT="[文字]" custT="1"/>
      <dgm:spPr/>
      <dgm:t>
        <a:bodyPr/>
        <a:lstStyle/>
        <a:p>
          <a:r>
            <a:rPr lang="zh-TW" altLang="en-US" sz="1200" b="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回國後</a:t>
          </a:r>
        </a:p>
      </dgm:t>
    </dgm:pt>
    <dgm:pt modelId="{1AC96FF1-79A3-4B6D-A247-9C0D93766897}" type="parTrans" cxnId="{D9983CD3-D791-45D3-9582-B0D2C79A9BD0}">
      <dgm:prSet/>
      <dgm:spPr/>
      <dgm:t>
        <a:bodyPr/>
        <a:lstStyle/>
        <a:p>
          <a:endParaRPr lang="zh-TW" altLang="en-US"/>
        </a:p>
      </dgm:t>
    </dgm:pt>
    <dgm:pt modelId="{2C92E1EC-F3C9-407C-A649-5255FF67A002}" type="sibTrans" cxnId="{D9983CD3-D791-45D3-9582-B0D2C79A9BD0}">
      <dgm:prSet/>
      <dgm:spPr/>
      <dgm:t>
        <a:bodyPr/>
        <a:lstStyle/>
        <a:p>
          <a:endParaRPr lang="zh-TW" altLang="en-US"/>
        </a:p>
      </dgm:t>
    </dgm:pt>
    <dgm:pt modelId="{B07A3523-7CC0-4CA4-9265-B14BA306376D}">
      <dgm:prSet phldrT="[文字]" custT="1"/>
      <dgm:spPr/>
      <dgm:t>
        <a:bodyPr anchor="t" anchorCtr="0"/>
        <a:lstStyle/>
        <a:p>
          <a:r>
            <a:rPr lang="zh-TW" altLang="en-US" sz="1100" b="0" i="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科技部收件後進行審查，約</a:t>
          </a:r>
          <a:r>
            <a:rPr lang="en-US" altLang="zh-TW" sz="1100" b="0" i="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4</a:t>
          </a:r>
          <a:r>
            <a:rPr lang="zh-TW" altLang="en-US" sz="1100" b="0" i="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至</a:t>
          </a:r>
          <a:r>
            <a:rPr lang="en-US" altLang="zh-TW" sz="1100" b="0" i="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6</a:t>
          </a:r>
          <a:r>
            <a:rPr lang="zh-TW" altLang="en-US" sz="1100" b="0" i="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週內行文通知學校及申請人審查結果</a:t>
          </a:r>
          <a:endParaRPr lang="zh-TW" altLang="en-US" sz="1100" b="0">
            <a:latin typeface="Arial Unicode MS" panose="020B0604020202020204" pitchFamily="34" charset="-120"/>
            <a:ea typeface="Arial Unicode MS" panose="020B0604020202020204" pitchFamily="34" charset="-120"/>
            <a:cs typeface="Arial Unicode MS" panose="020B0604020202020204" pitchFamily="34" charset="-120"/>
          </a:endParaRPr>
        </a:p>
      </dgm:t>
    </dgm:pt>
    <dgm:pt modelId="{EB5580AC-75A2-4C94-9213-157FD625676D}" type="parTrans" cxnId="{9B9BEDE7-3B36-4AD7-8CBD-7E849F600AD8}">
      <dgm:prSet/>
      <dgm:spPr/>
      <dgm:t>
        <a:bodyPr/>
        <a:lstStyle/>
        <a:p>
          <a:endParaRPr lang="zh-TW" altLang="en-US"/>
        </a:p>
      </dgm:t>
    </dgm:pt>
    <dgm:pt modelId="{C11FA940-E537-400F-959C-453C94D6A474}" type="sibTrans" cxnId="{9B9BEDE7-3B36-4AD7-8CBD-7E849F600AD8}">
      <dgm:prSet/>
      <dgm:spPr/>
      <dgm:t>
        <a:bodyPr/>
        <a:lstStyle/>
        <a:p>
          <a:endParaRPr lang="zh-TW" altLang="en-US"/>
        </a:p>
      </dgm:t>
    </dgm:pt>
    <dgm:pt modelId="{91A86B03-0838-451A-B8F9-B0C855362081}">
      <dgm:prSet phldrT="[文字]" custT="1"/>
      <dgm:spPr/>
      <dgm:t>
        <a:bodyPr anchor="t" anchorCtr="0"/>
        <a:lstStyle/>
        <a:p>
          <a:r>
            <a:rPr lang="zh-TW" altLang="en-US" sz="1100" b="0" i="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申請人登入科技部網站完成線上繳交出國報告所有程序並儲存送出</a:t>
          </a:r>
          <a:endParaRPr lang="zh-TW" altLang="en-US" sz="1100" b="0">
            <a:latin typeface="Arial Unicode MS" panose="020B0604020202020204" pitchFamily="34" charset="-120"/>
            <a:ea typeface="Arial Unicode MS" panose="020B0604020202020204" pitchFamily="34" charset="-120"/>
            <a:cs typeface="Arial Unicode MS" panose="020B0604020202020204" pitchFamily="34" charset="-120"/>
          </a:endParaRPr>
        </a:p>
      </dgm:t>
    </dgm:pt>
    <dgm:pt modelId="{626B3E73-3032-41A9-8208-DFB47B9CA93C}" type="parTrans" cxnId="{EA281543-C6AB-4030-AE10-1881AB8C1A09}">
      <dgm:prSet/>
      <dgm:spPr/>
      <dgm:t>
        <a:bodyPr/>
        <a:lstStyle/>
        <a:p>
          <a:endParaRPr lang="zh-TW" altLang="en-US"/>
        </a:p>
      </dgm:t>
    </dgm:pt>
    <dgm:pt modelId="{23F66374-7519-45E6-9434-146A328F2FF0}" type="sibTrans" cxnId="{EA281543-C6AB-4030-AE10-1881AB8C1A09}">
      <dgm:prSet/>
      <dgm:spPr/>
      <dgm:t>
        <a:bodyPr/>
        <a:lstStyle/>
        <a:p>
          <a:endParaRPr lang="zh-TW" altLang="en-US"/>
        </a:p>
      </dgm:t>
    </dgm:pt>
    <dgm:pt modelId="{3168D5CF-BA10-4025-970B-64D8227A0381}">
      <dgm:prSet phldrT="[文字]" custT="1"/>
      <dgm:spPr/>
      <dgm:t>
        <a:bodyPr anchor="t" anchorCtr="0"/>
        <a:lstStyle/>
        <a:p>
          <a:r>
            <a:rPr lang="zh-TW" altLang="en-US" sz="1100" b="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列印上傳成功頁面後連同其他所有應繳文件至所辦辦理報帳 </a:t>
          </a:r>
          <a:r>
            <a:rPr lang="en-US" altLang="zh-TW" sz="1100" b="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(</a:t>
          </a:r>
          <a:r>
            <a:rPr lang="zh-TW" altLang="en-US" sz="1100" b="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詳見報帳流程說明</a:t>
          </a:r>
          <a:r>
            <a:rPr lang="en-US" altLang="zh-TW" sz="1100" b="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)</a:t>
          </a:r>
          <a:endParaRPr lang="zh-TW" altLang="en-US" sz="1100" b="0">
            <a:latin typeface="Arial Unicode MS" panose="020B0604020202020204" pitchFamily="34" charset="-120"/>
            <a:ea typeface="Arial Unicode MS" panose="020B0604020202020204" pitchFamily="34" charset="-120"/>
            <a:cs typeface="Arial Unicode MS" panose="020B0604020202020204" pitchFamily="34" charset="-120"/>
          </a:endParaRPr>
        </a:p>
      </dgm:t>
    </dgm:pt>
    <dgm:pt modelId="{B1E61026-EED8-4271-AC8F-995EE1D165C3}" type="parTrans" cxnId="{3BD780E6-79DF-4338-B299-5C9A17B0F12D}">
      <dgm:prSet/>
      <dgm:spPr/>
      <dgm:t>
        <a:bodyPr/>
        <a:lstStyle/>
        <a:p>
          <a:endParaRPr lang="zh-TW" altLang="en-US"/>
        </a:p>
      </dgm:t>
    </dgm:pt>
    <dgm:pt modelId="{360B25AC-45A4-4FC5-9B64-7BC7E8B57DC7}" type="sibTrans" cxnId="{3BD780E6-79DF-4338-B299-5C9A17B0F12D}">
      <dgm:prSet/>
      <dgm:spPr/>
      <dgm:t>
        <a:bodyPr/>
        <a:lstStyle/>
        <a:p>
          <a:endParaRPr lang="zh-TW" altLang="en-US"/>
        </a:p>
      </dgm:t>
    </dgm:pt>
    <dgm:pt modelId="{FAFB687C-0D33-496B-AB3A-8C64E577A0C6}">
      <dgm:prSet phldrT="[文字]" custT="1"/>
      <dgm:spPr/>
      <dgm:t>
        <a:bodyPr anchor="t" anchorCtr="0"/>
        <a:lstStyle/>
        <a:p>
          <a:r>
            <a:rPr lang="zh-TW" altLang="en-US" sz="1100" b="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確實保留機票、登機證及所有相關收據正本</a:t>
          </a:r>
        </a:p>
      </dgm:t>
    </dgm:pt>
    <dgm:pt modelId="{70DC4312-3F27-49F3-AE15-DE823574E309}" type="parTrans" cxnId="{8BB2C812-961E-4E68-96FE-7C33DAC028E5}">
      <dgm:prSet/>
      <dgm:spPr/>
      <dgm:t>
        <a:bodyPr/>
        <a:lstStyle/>
        <a:p>
          <a:endParaRPr lang="zh-TW" altLang="en-US"/>
        </a:p>
      </dgm:t>
    </dgm:pt>
    <dgm:pt modelId="{395C9186-C1E0-4547-A570-9319C0E498B6}" type="sibTrans" cxnId="{8BB2C812-961E-4E68-96FE-7C33DAC028E5}">
      <dgm:prSet/>
      <dgm:spPr/>
      <dgm:t>
        <a:bodyPr/>
        <a:lstStyle/>
        <a:p>
          <a:endParaRPr lang="zh-TW" altLang="en-US"/>
        </a:p>
      </dgm:t>
    </dgm:pt>
    <dgm:pt modelId="{8AA07300-E43B-4112-83AF-52AC8684A646}">
      <dgm:prSet phldrT="[文字]" custT="1"/>
      <dgm:spPr/>
      <dgm:t>
        <a:bodyPr anchor="t" anchorCtr="0"/>
        <a:lstStyle/>
        <a:p>
          <a:r>
            <a:rPr lang="zh-TW" altLang="en-US" sz="1100" b="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獲科技部補助者可額外申請邁頂計畫補助生活費 </a:t>
          </a:r>
          <a:r>
            <a:rPr lang="en-US" altLang="zh-TW" sz="1100" b="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(</a:t>
          </a:r>
          <a:r>
            <a:rPr lang="zh-TW" altLang="en-US" sz="1100" b="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依照</a:t>
          </a:r>
          <a:r>
            <a:rPr lang="zh-TW" sz="110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出差人員生活費日支數額表計算</a:t>
          </a:r>
          <a:r>
            <a:rPr lang="en-US" altLang="zh-TW" sz="110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)</a:t>
          </a:r>
          <a:endParaRPr lang="zh-TW" altLang="en-US" sz="1100" b="0">
            <a:latin typeface="Arial Unicode MS" panose="020B0604020202020204" pitchFamily="34" charset="-120"/>
            <a:ea typeface="Arial Unicode MS" panose="020B0604020202020204" pitchFamily="34" charset="-120"/>
            <a:cs typeface="Arial Unicode MS" panose="020B0604020202020204" pitchFamily="34" charset="-120"/>
          </a:endParaRPr>
        </a:p>
      </dgm:t>
    </dgm:pt>
    <dgm:pt modelId="{A15DBE1E-E3CA-444C-8AAB-3EACAA42C346}" type="parTrans" cxnId="{4C20FC59-EE9E-495F-8C63-D60036E025AD}">
      <dgm:prSet/>
      <dgm:spPr/>
      <dgm:t>
        <a:bodyPr/>
        <a:lstStyle/>
        <a:p>
          <a:endParaRPr lang="zh-TW" altLang="en-US"/>
        </a:p>
      </dgm:t>
    </dgm:pt>
    <dgm:pt modelId="{8407510E-A06A-4460-8DD0-35D9BCEB3442}" type="sibTrans" cxnId="{4C20FC59-EE9E-495F-8C63-D60036E025AD}">
      <dgm:prSet/>
      <dgm:spPr/>
      <dgm:t>
        <a:bodyPr/>
        <a:lstStyle/>
        <a:p>
          <a:endParaRPr lang="zh-TW" altLang="en-US"/>
        </a:p>
      </dgm:t>
    </dgm:pt>
    <dgm:pt modelId="{86C50E71-4D28-45D9-A7CC-C7655EFDBFCD}" type="pres">
      <dgm:prSet presAssocID="{4EFEB2C3-F84F-4F5E-B5E5-19167ACEE2DB}" presName="linearFlow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zh-TW" altLang="en-US"/>
        </a:p>
      </dgm:t>
    </dgm:pt>
    <dgm:pt modelId="{3EFBEFA5-0049-4EDC-9584-E94299EF2508}" type="pres">
      <dgm:prSet presAssocID="{E2D4C509-5A3F-4463-9DFE-8987B921E084}" presName="composite" presStyleCnt="0"/>
      <dgm:spPr/>
    </dgm:pt>
    <dgm:pt modelId="{3AB60911-7394-411E-8D28-5181C6C97029}" type="pres">
      <dgm:prSet presAssocID="{E2D4C509-5A3F-4463-9DFE-8987B921E084}" presName="parTx" presStyleLbl="node1" presStyleIdx="0" presStyleCnt="3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BF81E81E-A3B3-4DCA-BBB3-1516F82CB515}" type="pres">
      <dgm:prSet presAssocID="{E2D4C509-5A3F-4463-9DFE-8987B921E084}" presName="parSh" presStyleLbl="node1" presStyleIdx="0" presStyleCnt="3"/>
      <dgm:spPr/>
      <dgm:t>
        <a:bodyPr/>
        <a:lstStyle/>
        <a:p>
          <a:endParaRPr lang="zh-TW" altLang="en-US"/>
        </a:p>
      </dgm:t>
    </dgm:pt>
    <dgm:pt modelId="{1AD01919-CD5A-400A-837D-0A6A4141C112}" type="pres">
      <dgm:prSet presAssocID="{E2D4C509-5A3F-4463-9DFE-8987B921E084}" presName="desTx" presStyleLbl="fgAcc1" presStyleIdx="0" presStyleCnt="3" custScaleX="126159" custLinFactNeighborX="7792" custLinFactNeighborY="-1489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1A3332D0-5FF7-4735-A0EE-0BCD29B3C095}" type="pres">
      <dgm:prSet presAssocID="{F495628D-D161-422B-9999-41518EA1789C}" presName="sibTrans" presStyleLbl="sibTrans2D1" presStyleIdx="0" presStyleCnt="2"/>
      <dgm:spPr/>
      <dgm:t>
        <a:bodyPr/>
        <a:lstStyle/>
        <a:p>
          <a:endParaRPr lang="zh-TW" altLang="en-US"/>
        </a:p>
      </dgm:t>
    </dgm:pt>
    <dgm:pt modelId="{BA4E0BFA-1A95-4AB0-942A-B0EDCB8E4787}" type="pres">
      <dgm:prSet presAssocID="{F495628D-D161-422B-9999-41518EA1789C}" presName="connTx" presStyleLbl="sibTrans2D1" presStyleIdx="0" presStyleCnt="2"/>
      <dgm:spPr/>
      <dgm:t>
        <a:bodyPr/>
        <a:lstStyle/>
        <a:p>
          <a:endParaRPr lang="zh-TW" altLang="en-US"/>
        </a:p>
      </dgm:t>
    </dgm:pt>
    <dgm:pt modelId="{8DD6DDDF-B866-4F04-B663-246AAC22A112}" type="pres">
      <dgm:prSet presAssocID="{D8E96BA7-9F11-4935-93CC-17D6BA5E93CE}" presName="composite" presStyleCnt="0"/>
      <dgm:spPr/>
    </dgm:pt>
    <dgm:pt modelId="{0E335939-FBA2-40C1-A912-C71BE7A8A872}" type="pres">
      <dgm:prSet presAssocID="{D8E96BA7-9F11-4935-93CC-17D6BA5E93CE}" presName="parTx" presStyleLbl="node1" presStyleIdx="0" presStyleCnt="3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34F5DFF4-C37B-4826-96C2-5972FD213F7A}" type="pres">
      <dgm:prSet presAssocID="{D8E96BA7-9F11-4935-93CC-17D6BA5E93CE}" presName="parSh" presStyleLbl="node1" presStyleIdx="1" presStyleCnt="3"/>
      <dgm:spPr/>
      <dgm:t>
        <a:bodyPr/>
        <a:lstStyle/>
        <a:p>
          <a:endParaRPr lang="zh-TW" altLang="en-US"/>
        </a:p>
      </dgm:t>
    </dgm:pt>
    <dgm:pt modelId="{4F3A0272-4AED-457C-B550-092C48CC5062}" type="pres">
      <dgm:prSet presAssocID="{D8E96BA7-9F11-4935-93CC-17D6BA5E93CE}" presName="desTx" presStyleLbl="fgAcc1" presStyleIdx="1" presStyleCnt="3" custScaleX="126159" custLinFactNeighborX="7792" custLinFactNeighborY="-1489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A661B50E-EFC5-4A83-A526-7579C29043CB}" type="pres">
      <dgm:prSet presAssocID="{94D7E360-F0C1-4C1C-9EC0-FC63777AEC77}" presName="sibTrans" presStyleLbl="sibTrans2D1" presStyleIdx="1" presStyleCnt="2"/>
      <dgm:spPr/>
      <dgm:t>
        <a:bodyPr/>
        <a:lstStyle/>
        <a:p>
          <a:endParaRPr lang="zh-TW" altLang="en-US"/>
        </a:p>
      </dgm:t>
    </dgm:pt>
    <dgm:pt modelId="{C5611347-20A1-4888-A8BF-2E79A7093852}" type="pres">
      <dgm:prSet presAssocID="{94D7E360-F0C1-4C1C-9EC0-FC63777AEC77}" presName="connTx" presStyleLbl="sibTrans2D1" presStyleIdx="1" presStyleCnt="2"/>
      <dgm:spPr/>
      <dgm:t>
        <a:bodyPr/>
        <a:lstStyle/>
        <a:p>
          <a:endParaRPr lang="zh-TW" altLang="en-US"/>
        </a:p>
      </dgm:t>
    </dgm:pt>
    <dgm:pt modelId="{54C0B1A6-7532-4D5F-A364-ABF1E3323718}" type="pres">
      <dgm:prSet presAssocID="{EFACB056-7EFD-4845-9508-A9D77D43082B}" presName="composite" presStyleCnt="0"/>
      <dgm:spPr/>
    </dgm:pt>
    <dgm:pt modelId="{13287D59-88E0-4969-B6DE-CC5EFA22EA97}" type="pres">
      <dgm:prSet presAssocID="{EFACB056-7EFD-4845-9508-A9D77D43082B}" presName="parTx" presStyleLbl="node1" presStyleIdx="1" presStyleCnt="3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E80C21B6-B12F-4933-9710-96156608A5E4}" type="pres">
      <dgm:prSet presAssocID="{EFACB056-7EFD-4845-9508-A9D77D43082B}" presName="parSh" presStyleLbl="node1" presStyleIdx="2" presStyleCnt="3"/>
      <dgm:spPr/>
      <dgm:t>
        <a:bodyPr/>
        <a:lstStyle/>
        <a:p>
          <a:endParaRPr lang="zh-TW" altLang="en-US"/>
        </a:p>
      </dgm:t>
    </dgm:pt>
    <dgm:pt modelId="{3B8B680B-F933-470E-BB85-489521EEFFBF}" type="pres">
      <dgm:prSet presAssocID="{EFACB056-7EFD-4845-9508-A9D77D43082B}" presName="desTx" presStyleLbl="fgAcc1" presStyleIdx="2" presStyleCnt="3" custScaleX="126159" custLinFactNeighborX="4062" custLinFactNeighborY="-1489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</dgm:ptLst>
  <dgm:cxnLst>
    <dgm:cxn modelId="{A4741031-764E-45B0-8B52-8452821ABF9F}" srcId="{E2D4C509-5A3F-4463-9DFE-8987B921E084}" destId="{DD2562F9-31CD-4345-B0EA-78D66C761F3F}" srcOrd="1" destOrd="0" parTransId="{89844620-160F-4064-96B0-6D63028F301E}" sibTransId="{11F52B71-AACE-41D4-98E7-998704897033}"/>
    <dgm:cxn modelId="{50AD3F69-AEE4-42A6-9D15-8546B26E73C0}" type="presOf" srcId="{E2D4C509-5A3F-4463-9DFE-8987B921E084}" destId="{3AB60911-7394-411E-8D28-5181C6C97029}" srcOrd="0" destOrd="0" presId="urn:microsoft.com/office/officeart/2005/8/layout/process3"/>
    <dgm:cxn modelId="{8046F2DE-8CC7-46A3-8409-A1778156CBFF}" srcId="{E2D4C509-5A3F-4463-9DFE-8987B921E084}" destId="{B0EE9A6D-B338-479B-8AF4-B8D3F41C120F}" srcOrd="0" destOrd="0" parTransId="{2F50A89B-CF97-4E7F-B50A-2DF99537F6D2}" sibTransId="{8BCA4D4C-1DA8-4BBC-BA96-F17099AF1304}"/>
    <dgm:cxn modelId="{7A4AA217-C60B-4715-9C19-2193F4F492F4}" type="presOf" srcId="{D8E96BA7-9F11-4935-93CC-17D6BA5E93CE}" destId="{34F5DFF4-C37B-4826-96C2-5972FD213F7A}" srcOrd="1" destOrd="0" presId="urn:microsoft.com/office/officeart/2005/8/layout/process3"/>
    <dgm:cxn modelId="{AC0FE542-4132-4C28-B27C-6BD30A970EED}" type="presOf" srcId="{D8E96BA7-9F11-4935-93CC-17D6BA5E93CE}" destId="{0E335939-FBA2-40C1-A912-C71BE7A8A872}" srcOrd="0" destOrd="0" presId="urn:microsoft.com/office/officeart/2005/8/layout/process3"/>
    <dgm:cxn modelId="{D9983CD3-D791-45D3-9582-B0D2C79A9BD0}" srcId="{4EFEB2C3-F84F-4F5E-B5E5-19167ACEE2DB}" destId="{EFACB056-7EFD-4845-9508-A9D77D43082B}" srcOrd="2" destOrd="0" parTransId="{1AC96FF1-79A3-4B6D-A247-9C0D93766897}" sibTransId="{2C92E1EC-F3C9-407C-A649-5255FF67A002}"/>
    <dgm:cxn modelId="{284F0C29-0222-4EE7-895F-3DA7100D8A9D}" srcId="{4EFEB2C3-F84F-4F5E-B5E5-19167ACEE2DB}" destId="{D8E96BA7-9F11-4935-93CC-17D6BA5E93CE}" srcOrd="1" destOrd="0" parTransId="{A5697DE6-4D51-423A-9619-4CF4045E1693}" sibTransId="{94D7E360-F0C1-4C1C-9EC0-FC63777AEC77}"/>
    <dgm:cxn modelId="{3BD780E6-79DF-4338-B299-5C9A17B0F12D}" srcId="{EFACB056-7EFD-4845-9508-A9D77D43082B}" destId="{3168D5CF-BA10-4025-970B-64D8227A0381}" srcOrd="1" destOrd="0" parTransId="{B1E61026-EED8-4271-AC8F-995EE1D165C3}" sibTransId="{360B25AC-45A4-4FC5-9B64-7BC7E8B57DC7}"/>
    <dgm:cxn modelId="{18B7B81E-A19A-4AA0-8B88-4A5A08C9019E}" type="presOf" srcId="{8AA07300-E43B-4112-83AF-52AC8684A646}" destId="{1AD01919-CD5A-400A-837D-0A6A4141C112}" srcOrd="0" destOrd="3" presId="urn:microsoft.com/office/officeart/2005/8/layout/process3"/>
    <dgm:cxn modelId="{4C1C2418-5BE2-4EA2-A147-8D3383F40412}" type="presOf" srcId="{4EFEB2C3-F84F-4F5E-B5E5-19167ACEE2DB}" destId="{86C50E71-4D28-45D9-A7CC-C7655EFDBFCD}" srcOrd="0" destOrd="0" presId="urn:microsoft.com/office/officeart/2005/8/layout/process3"/>
    <dgm:cxn modelId="{818AD965-3CC1-4D97-82D9-8E2CF1E9EF28}" type="presOf" srcId="{F495628D-D161-422B-9999-41518EA1789C}" destId="{BA4E0BFA-1A95-4AB0-942A-B0EDCB8E4787}" srcOrd="1" destOrd="0" presId="urn:microsoft.com/office/officeart/2005/8/layout/process3"/>
    <dgm:cxn modelId="{605BB171-DDB5-4487-B73C-A746622CA187}" type="presOf" srcId="{DD2562F9-31CD-4345-B0EA-78D66C761F3F}" destId="{1AD01919-CD5A-400A-837D-0A6A4141C112}" srcOrd="0" destOrd="1" presId="urn:microsoft.com/office/officeart/2005/8/layout/process3"/>
    <dgm:cxn modelId="{4C20FC59-EE9E-495F-8C63-D60036E025AD}" srcId="{E2D4C509-5A3F-4463-9DFE-8987B921E084}" destId="{8AA07300-E43B-4112-83AF-52AC8684A646}" srcOrd="3" destOrd="0" parTransId="{A15DBE1E-E3CA-444C-8AAB-3EACAA42C346}" sibTransId="{8407510E-A06A-4460-8DD0-35D9BCEB3442}"/>
    <dgm:cxn modelId="{95563F80-E1F2-4B88-98B3-27070E2D1789}" type="presOf" srcId="{94D7E360-F0C1-4C1C-9EC0-FC63777AEC77}" destId="{C5611347-20A1-4888-A8BF-2E79A7093852}" srcOrd="1" destOrd="0" presId="urn:microsoft.com/office/officeart/2005/8/layout/process3"/>
    <dgm:cxn modelId="{77854A6B-DB53-4043-98A8-C38E05384CE4}" type="presOf" srcId="{91A86B03-0838-451A-B8F9-B0C855362081}" destId="{3B8B680B-F933-470E-BB85-489521EEFFBF}" srcOrd="0" destOrd="0" presId="urn:microsoft.com/office/officeart/2005/8/layout/process3"/>
    <dgm:cxn modelId="{39982AB2-D10F-45A1-B03A-B5058DCDFFC3}" type="presOf" srcId="{E2D4C509-5A3F-4463-9DFE-8987B921E084}" destId="{BF81E81E-A3B3-4DCA-BBB3-1516F82CB515}" srcOrd="1" destOrd="0" presId="urn:microsoft.com/office/officeart/2005/8/layout/process3"/>
    <dgm:cxn modelId="{D431477B-2C72-43A1-9AC3-360A11DC3D38}" type="presOf" srcId="{B07A3523-7CC0-4CA4-9265-B14BA306376D}" destId="{1AD01919-CD5A-400A-837D-0A6A4141C112}" srcOrd="0" destOrd="2" presId="urn:microsoft.com/office/officeart/2005/8/layout/process3"/>
    <dgm:cxn modelId="{FEC243A2-AC07-40D1-8DA2-5172179FAD9C}" type="presOf" srcId="{B0EE9A6D-B338-479B-8AF4-B8D3F41C120F}" destId="{1AD01919-CD5A-400A-837D-0A6A4141C112}" srcOrd="0" destOrd="0" presId="urn:microsoft.com/office/officeart/2005/8/layout/process3"/>
    <dgm:cxn modelId="{8BB2C812-961E-4E68-96FE-7C33DAC028E5}" srcId="{D8E96BA7-9F11-4935-93CC-17D6BA5E93CE}" destId="{FAFB687C-0D33-496B-AB3A-8C64E577A0C6}" srcOrd="0" destOrd="0" parTransId="{70DC4312-3F27-49F3-AE15-DE823574E309}" sibTransId="{395C9186-C1E0-4547-A570-9319C0E498B6}"/>
    <dgm:cxn modelId="{EA281543-C6AB-4030-AE10-1881AB8C1A09}" srcId="{EFACB056-7EFD-4845-9508-A9D77D43082B}" destId="{91A86B03-0838-451A-B8F9-B0C855362081}" srcOrd="0" destOrd="0" parTransId="{626B3E73-3032-41A9-8208-DFB47B9CA93C}" sibTransId="{23F66374-7519-45E6-9434-146A328F2FF0}"/>
    <dgm:cxn modelId="{82A1C6F6-D14E-484D-8641-E81DE54E28B9}" type="presOf" srcId="{3168D5CF-BA10-4025-970B-64D8227A0381}" destId="{3B8B680B-F933-470E-BB85-489521EEFFBF}" srcOrd="0" destOrd="1" presId="urn:microsoft.com/office/officeart/2005/8/layout/process3"/>
    <dgm:cxn modelId="{35448A15-8151-454A-9C11-AAC19A07DD3F}" type="presOf" srcId="{EFACB056-7EFD-4845-9508-A9D77D43082B}" destId="{13287D59-88E0-4969-B6DE-CC5EFA22EA97}" srcOrd="0" destOrd="0" presId="urn:microsoft.com/office/officeart/2005/8/layout/process3"/>
    <dgm:cxn modelId="{52A0BA31-DA9E-4464-8EE2-38515A69A134}" type="presOf" srcId="{F495628D-D161-422B-9999-41518EA1789C}" destId="{1A3332D0-5FF7-4735-A0EE-0BCD29B3C095}" srcOrd="0" destOrd="0" presId="urn:microsoft.com/office/officeart/2005/8/layout/process3"/>
    <dgm:cxn modelId="{DFB9470C-0608-4A4A-A122-FA90146350C2}" type="presOf" srcId="{94D7E360-F0C1-4C1C-9EC0-FC63777AEC77}" destId="{A661B50E-EFC5-4A83-A526-7579C29043CB}" srcOrd="0" destOrd="0" presId="urn:microsoft.com/office/officeart/2005/8/layout/process3"/>
    <dgm:cxn modelId="{0D54E36B-C976-4E53-8D5E-5091663332BB}" type="presOf" srcId="{FAFB687C-0D33-496B-AB3A-8C64E577A0C6}" destId="{4F3A0272-4AED-457C-B550-092C48CC5062}" srcOrd="0" destOrd="0" presId="urn:microsoft.com/office/officeart/2005/8/layout/process3"/>
    <dgm:cxn modelId="{E1C81D0A-91CE-4FDD-92DC-0ADE90208DCC}" srcId="{4EFEB2C3-F84F-4F5E-B5E5-19167ACEE2DB}" destId="{E2D4C509-5A3F-4463-9DFE-8987B921E084}" srcOrd="0" destOrd="0" parTransId="{CC19B476-88A1-4868-906F-A260562C1BB4}" sibTransId="{F495628D-D161-422B-9999-41518EA1789C}"/>
    <dgm:cxn modelId="{4558EE37-9FE8-40CA-8517-62AE57C12A3D}" type="presOf" srcId="{EFACB056-7EFD-4845-9508-A9D77D43082B}" destId="{E80C21B6-B12F-4933-9710-96156608A5E4}" srcOrd="1" destOrd="0" presId="urn:microsoft.com/office/officeart/2005/8/layout/process3"/>
    <dgm:cxn modelId="{9B9BEDE7-3B36-4AD7-8CBD-7E849F600AD8}" srcId="{E2D4C509-5A3F-4463-9DFE-8987B921E084}" destId="{B07A3523-7CC0-4CA4-9265-B14BA306376D}" srcOrd="2" destOrd="0" parTransId="{EB5580AC-75A2-4C94-9213-157FD625676D}" sibTransId="{C11FA940-E537-400F-959C-453C94D6A474}"/>
    <dgm:cxn modelId="{D3C272F8-536E-430D-A765-95BADFE28FFE}" type="presParOf" srcId="{86C50E71-4D28-45D9-A7CC-C7655EFDBFCD}" destId="{3EFBEFA5-0049-4EDC-9584-E94299EF2508}" srcOrd="0" destOrd="0" presId="urn:microsoft.com/office/officeart/2005/8/layout/process3"/>
    <dgm:cxn modelId="{F4BB639D-209C-4941-BB66-3DE04B4097A1}" type="presParOf" srcId="{3EFBEFA5-0049-4EDC-9584-E94299EF2508}" destId="{3AB60911-7394-411E-8D28-5181C6C97029}" srcOrd="0" destOrd="0" presId="urn:microsoft.com/office/officeart/2005/8/layout/process3"/>
    <dgm:cxn modelId="{6BD7CC7D-66AE-40C2-B4E4-399D79FC67CA}" type="presParOf" srcId="{3EFBEFA5-0049-4EDC-9584-E94299EF2508}" destId="{BF81E81E-A3B3-4DCA-BBB3-1516F82CB515}" srcOrd="1" destOrd="0" presId="urn:microsoft.com/office/officeart/2005/8/layout/process3"/>
    <dgm:cxn modelId="{C48A3983-F94C-4A73-A7BC-D1E975333D61}" type="presParOf" srcId="{3EFBEFA5-0049-4EDC-9584-E94299EF2508}" destId="{1AD01919-CD5A-400A-837D-0A6A4141C112}" srcOrd="2" destOrd="0" presId="urn:microsoft.com/office/officeart/2005/8/layout/process3"/>
    <dgm:cxn modelId="{0EB02E83-7270-46D8-8DA0-1D1D6AE787A4}" type="presParOf" srcId="{86C50E71-4D28-45D9-A7CC-C7655EFDBFCD}" destId="{1A3332D0-5FF7-4735-A0EE-0BCD29B3C095}" srcOrd="1" destOrd="0" presId="urn:microsoft.com/office/officeart/2005/8/layout/process3"/>
    <dgm:cxn modelId="{DC52D80F-1499-4E56-870D-9C4EE3880B3D}" type="presParOf" srcId="{1A3332D0-5FF7-4735-A0EE-0BCD29B3C095}" destId="{BA4E0BFA-1A95-4AB0-942A-B0EDCB8E4787}" srcOrd="0" destOrd="0" presId="urn:microsoft.com/office/officeart/2005/8/layout/process3"/>
    <dgm:cxn modelId="{5ED07F41-F8F1-47D1-87C0-1CDDB9DFEF7C}" type="presParOf" srcId="{86C50E71-4D28-45D9-A7CC-C7655EFDBFCD}" destId="{8DD6DDDF-B866-4F04-B663-246AAC22A112}" srcOrd="2" destOrd="0" presId="urn:microsoft.com/office/officeart/2005/8/layout/process3"/>
    <dgm:cxn modelId="{54E94951-6759-4D53-B779-B4B210312037}" type="presParOf" srcId="{8DD6DDDF-B866-4F04-B663-246AAC22A112}" destId="{0E335939-FBA2-40C1-A912-C71BE7A8A872}" srcOrd="0" destOrd="0" presId="urn:microsoft.com/office/officeart/2005/8/layout/process3"/>
    <dgm:cxn modelId="{EE6DD908-FC38-4BB6-B592-51F15EFC7ACE}" type="presParOf" srcId="{8DD6DDDF-B866-4F04-B663-246AAC22A112}" destId="{34F5DFF4-C37B-4826-96C2-5972FD213F7A}" srcOrd="1" destOrd="0" presId="urn:microsoft.com/office/officeart/2005/8/layout/process3"/>
    <dgm:cxn modelId="{6F9F48B8-A6A2-4DD4-8899-B15F07B0F2AC}" type="presParOf" srcId="{8DD6DDDF-B866-4F04-B663-246AAC22A112}" destId="{4F3A0272-4AED-457C-B550-092C48CC5062}" srcOrd="2" destOrd="0" presId="urn:microsoft.com/office/officeart/2005/8/layout/process3"/>
    <dgm:cxn modelId="{326D423E-17BA-4A0F-A231-A53389C8B046}" type="presParOf" srcId="{86C50E71-4D28-45D9-A7CC-C7655EFDBFCD}" destId="{A661B50E-EFC5-4A83-A526-7579C29043CB}" srcOrd="3" destOrd="0" presId="urn:microsoft.com/office/officeart/2005/8/layout/process3"/>
    <dgm:cxn modelId="{FD6E3F31-8668-4F33-A2A2-DB07AB2849BC}" type="presParOf" srcId="{A661B50E-EFC5-4A83-A526-7579C29043CB}" destId="{C5611347-20A1-4888-A8BF-2E79A7093852}" srcOrd="0" destOrd="0" presId="urn:microsoft.com/office/officeart/2005/8/layout/process3"/>
    <dgm:cxn modelId="{55774D4A-97AB-4392-AAAB-9353613C9715}" type="presParOf" srcId="{86C50E71-4D28-45D9-A7CC-C7655EFDBFCD}" destId="{54C0B1A6-7532-4D5F-A364-ABF1E3323718}" srcOrd="4" destOrd="0" presId="urn:microsoft.com/office/officeart/2005/8/layout/process3"/>
    <dgm:cxn modelId="{F6769D8D-8DCE-47AF-9DDB-6B382CF4A263}" type="presParOf" srcId="{54C0B1A6-7532-4D5F-A364-ABF1E3323718}" destId="{13287D59-88E0-4969-B6DE-CC5EFA22EA97}" srcOrd="0" destOrd="0" presId="urn:microsoft.com/office/officeart/2005/8/layout/process3"/>
    <dgm:cxn modelId="{77763B6F-01B0-467C-9996-DD8FE43E7BA2}" type="presParOf" srcId="{54C0B1A6-7532-4D5F-A364-ABF1E3323718}" destId="{E80C21B6-B12F-4933-9710-96156608A5E4}" srcOrd="1" destOrd="0" presId="urn:microsoft.com/office/officeart/2005/8/layout/process3"/>
    <dgm:cxn modelId="{E308CA26-439B-41D1-98F7-F0C77F4B2673}" type="presParOf" srcId="{54C0B1A6-7532-4D5F-A364-ABF1E3323718}" destId="{3B8B680B-F933-470E-BB85-489521EEFFBF}" srcOrd="2" destOrd="0" presId="urn:microsoft.com/office/officeart/2005/8/layout/process3"/>
  </dgm:cxnLst>
  <dgm:bg/>
  <dgm:whole/>
  <dgm:extLst>
    <a:ext uri="http://schemas.microsoft.com/office/drawing/2008/diagram">
      <dsp:dataModelExt xmlns:dsp="http://schemas.microsoft.com/office/drawing/2008/diagram" xmlns="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a="http://schemas.openxmlformats.org/drawingml/2006/main" xmlns:dsp="http://schemas.microsoft.com/office/drawing/2008/diagram">
  <dsp:spTree>
    <dsp:nvGrpSpPr>
      <dsp:cNvPr id="0" name=""/>
      <dsp:cNvGrpSpPr/>
    </dsp:nvGrpSpPr>
    <dsp:grpSpPr/>
    <dsp:sp modelId="{BF81E81E-A3B3-4DCA-BBB3-1516F82CB515}">
      <dsp:nvSpPr>
        <dsp:cNvPr id="0" name=""/>
        <dsp:cNvSpPr/>
      </dsp:nvSpPr>
      <dsp:spPr>
        <a:xfrm>
          <a:off x="5912" y="433831"/>
          <a:ext cx="1271244" cy="2808000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5344" tIns="85344" rIns="85344" bIns="45720" numCol="1" spcCol="1270" anchor="t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200" b="0" kern="120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出國前</a:t>
          </a:r>
        </a:p>
      </dsp:txBody>
      <dsp:txXfrm>
        <a:off x="5912" y="433831"/>
        <a:ext cx="1271244" cy="508497"/>
      </dsp:txXfrm>
    </dsp:sp>
    <dsp:sp modelId="{1AD01919-CD5A-400A-837D-0A6A4141C112}">
      <dsp:nvSpPr>
        <dsp:cNvPr id="0" name=""/>
        <dsp:cNvSpPr/>
      </dsp:nvSpPr>
      <dsp:spPr>
        <a:xfrm>
          <a:off x="199070" y="881354"/>
          <a:ext cx="1603789" cy="409500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zh-TW" altLang="en-US" sz="1100" b="0" i="0" kern="120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登入科技部網站上傳申請文件並確認送出 </a:t>
          </a:r>
          <a:r>
            <a:rPr lang="en-US" altLang="zh-TW" sz="1100" b="0" i="0" kern="120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(</a:t>
          </a:r>
          <a:r>
            <a:rPr lang="zh-TW" altLang="en-US" sz="1100" b="0" i="0" kern="120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最遲須於會議日期前二個月月底前上傳申請文件並確認送出</a:t>
          </a:r>
          <a:r>
            <a:rPr lang="en-US" altLang="zh-TW" sz="1100" b="0" i="0" kern="120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)</a:t>
          </a:r>
          <a:endParaRPr lang="zh-TW" altLang="en-US" sz="1100" b="0" kern="1200">
            <a:latin typeface="Arial Unicode MS" panose="020B0604020202020204" pitchFamily="34" charset="-120"/>
            <a:ea typeface="Arial Unicode MS" panose="020B0604020202020204" pitchFamily="34" charset="-120"/>
            <a:cs typeface="Arial Unicode MS" panose="020B0604020202020204" pitchFamily="34" charset="-120"/>
          </a:endParaRP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zh-TW" altLang="en-US" sz="1100" b="0" i="0" kern="120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學校依科技部規定線上彙送申請案 </a:t>
          </a:r>
          <a:endParaRPr lang="zh-TW" altLang="en-US" sz="1100" b="0" kern="1200">
            <a:latin typeface="Arial Unicode MS" panose="020B0604020202020204" pitchFamily="34" charset="-120"/>
            <a:ea typeface="Arial Unicode MS" panose="020B0604020202020204" pitchFamily="34" charset="-120"/>
            <a:cs typeface="Arial Unicode MS" panose="020B0604020202020204" pitchFamily="34" charset="-120"/>
          </a:endParaRP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zh-TW" altLang="en-US" sz="1100" b="0" i="0" kern="120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科技部收件後進行審查，約</a:t>
          </a:r>
          <a:r>
            <a:rPr lang="en-US" altLang="zh-TW" sz="1100" b="0" i="0" kern="120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4</a:t>
          </a:r>
          <a:r>
            <a:rPr lang="zh-TW" altLang="en-US" sz="1100" b="0" i="0" kern="120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至</a:t>
          </a:r>
          <a:r>
            <a:rPr lang="en-US" altLang="zh-TW" sz="1100" b="0" i="0" kern="120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6</a:t>
          </a:r>
          <a:r>
            <a:rPr lang="zh-TW" altLang="en-US" sz="1100" b="0" i="0" kern="120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週內行文通知學校及申請人審查結果</a:t>
          </a:r>
          <a:endParaRPr lang="zh-TW" altLang="en-US" sz="1100" b="0" kern="1200">
            <a:latin typeface="Arial Unicode MS" panose="020B0604020202020204" pitchFamily="34" charset="-120"/>
            <a:ea typeface="Arial Unicode MS" panose="020B0604020202020204" pitchFamily="34" charset="-120"/>
            <a:cs typeface="Arial Unicode MS" panose="020B0604020202020204" pitchFamily="34" charset="-120"/>
          </a:endParaRP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zh-TW" altLang="en-US" sz="1100" b="0" kern="120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獲科技部補助者可額外申請邁頂計畫補助生活費 </a:t>
          </a:r>
          <a:r>
            <a:rPr lang="en-US" altLang="zh-TW" sz="1100" b="0" kern="120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(</a:t>
          </a:r>
          <a:r>
            <a:rPr lang="zh-TW" altLang="en-US" sz="1100" b="0" kern="120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依照</a:t>
          </a:r>
          <a:r>
            <a:rPr lang="zh-TW" sz="1100" kern="120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出差人員生活費日支數額表計算</a:t>
          </a:r>
          <a:r>
            <a:rPr lang="en-US" altLang="zh-TW" sz="1100" kern="120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)</a:t>
          </a:r>
          <a:endParaRPr lang="zh-TW" altLang="en-US" sz="1100" b="0" kern="1200">
            <a:latin typeface="Arial Unicode MS" panose="020B0604020202020204" pitchFamily="34" charset="-120"/>
            <a:ea typeface="Arial Unicode MS" panose="020B0604020202020204" pitchFamily="34" charset="-120"/>
            <a:cs typeface="Arial Unicode MS" panose="020B0604020202020204" pitchFamily="34" charset="-120"/>
          </a:endParaRPr>
        </a:p>
      </dsp:txBody>
      <dsp:txXfrm>
        <a:off x="199070" y="881354"/>
        <a:ext cx="1603789" cy="4095000"/>
      </dsp:txXfrm>
    </dsp:sp>
    <dsp:sp modelId="{1A3332D0-5FF7-4735-A0EE-0BCD29B3C095}">
      <dsp:nvSpPr>
        <dsp:cNvPr id="0" name=""/>
        <dsp:cNvSpPr/>
      </dsp:nvSpPr>
      <dsp:spPr>
        <a:xfrm>
          <a:off x="1511441" y="529828"/>
          <a:ext cx="496682" cy="316503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TW" altLang="en-US" sz="1300" kern="1200"/>
        </a:p>
      </dsp:txBody>
      <dsp:txXfrm>
        <a:off x="1511441" y="529828"/>
        <a:ext cx="496682" cy="316503"/>
      </dsp:txXfrm>
    </dsp:sp>
    <dsp:sp modelId="{34F5DFF4-C37B-4826-96C2-5972FD213F7A}">
      <dsp:nvSpPr>
        <dsp:cNvPr id="0" name=""/>
        <dsp:cNvSpPr/>
      </dsp:nvSpPr>
      <dsp:spPr>
        <a:xfrm>
          <a:off x="2214293" y="433831"/>
          <a:ext cx="1271244" cy="2808000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5344" tIns="85344" rIns="85344" bIns="45720" numCol="1" spcCol="1270" anchor="t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200" b="0" kern="120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出國時</a:t>
          </a:r>
        </a:p>
      </dsp:txBody>
      <dsp:txXfrm>
        <a:off x="2214293" y="433831"/>
        <a:ext cx="1271244" cy="508497"/>
      </dsp:txXfrm>
    </dsp:sp>
    <dsp:sp modelId="{4F3A0272-4AED-457C-B550-092C48CC5062}">
      <dsp:nvSpPr>
        <dsp:cNvPr id="0" name=""/>
        <dsp:cNvSpPr/>
      </dsp:nvSpPr>
      <dsp:spPr>
        <a:xfrm>
          <a:off x="2407452" y="881354"/>
          <a:ext cx="1603789" cy="409500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zh-TW" altLang="en-US" sz="1100" b="0" kern="120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確實保留機票、登機證及所有相關收據正本</a:t>
          </a:r>
        </a:p>
      </dsp:txBody>
      <dsp:txXfrm>
        <a:off x="2407452" y="881354"/>
        <a:ext cx="1603789" cy="4095000"/>
      </dsp:txXfrm>
    </dsp:sp>
    <dsp:sp modelId="{A661B50E-EFC5-4A83-A526-7579C29043CB}">
      <dsp:nvSpPr>
        <dsp:cNvPr id="0" name=""/>
        <dsp:cNvSpPr/>
      </dsp:nvSpPr>
      <dsp:spPr>
        <a:xfrm>
          <a:off x="3719822" y="529828"/>
          <a:ext cx="496682" cy="316503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TW" altLang="en-US" sz="1300" kern="1200"/>
        </a:p>
      </dsp:txBody>
      <dsp:txXfrm>
        <a:off x="3719822" y="529828"/>
        <a:ext cx="496682" cy="316503"/>
      </dsp:txXfrm>
    </dsp:sp>
    <dsp:sp modelId="{E80C21B6-B12F-4933-9710-96156608A5E4}">
      <dsp:nvSpPr>
        <dsp:cNvPr id="0" name=""/>
        <dsp:cNvSpPr/>
      </dsp:nvSpPr>
      <dsp:spPr>
        <a:xfrm>
          <a:off x="4422675" y="433831"/>
          <a:ext cx="1271244" cy="2808000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5344" tIns="85344" rIns="85344" bIns="45720" numCol="1" spcCol="1270" anchor="t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200" b="0" kern="120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回國後</a:t>
          </a:r>
        </a:p>
      </dsp:txBody>
      <dsp:txXfrm>
        <a:off x="4422675" y="433831"/>
        <a:ext cx="1271244" cy="508497"/>
      </dsp:txXfrm>
    </dsp:sp>
    <dsp:sp modelId="{3B8B680B-F933-470E-BB85-489521EEFFBF}">
      <dsp:nvSpPr>
        <dsp:cNvPr id="0" name=""/>
        <dsp:cNvSpPr/>
      </dsp:nvSpPr>
      <dsp:spPr>
        <a:xfrm>
          <a:off x="4522690" y="881354"/>
          <a:ext cx="1603789" cy="409500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zh-TW" altLang="en-US" sz="1100" b="0" i="0" kern="120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申請人登入科技部網站完成線上繳交出國報告所有程序並儲存送出</a:t>
          </a:r>
          <a:endParaRPr lang="zh-TW" altLang="en-US" sz="1100" b="0" kern="1200">
            <a:latin typeface="Arial Unicode MS" panose="020B0604020202020204" pitchFamily="34" charset="-120"/>
            <a:ea typeface="Arial Unicode MS" panose="020B0604020202020204" pitchFamily="34" charset="-120"/>
            <a:cs typeface="Arial Unicode MS" panose="020B0604020202020204" pitchFamily="34" charset="-120"/>
          </a:endParaRP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zh-TW" altLang="en-US" sz="1100" b="0" kern="120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列印上傳成功頁面後連同其他所有應繳文件至所辦辦理報帳 </a:t>
          </a:r>
          <a:r>
            <a:rPr lang="en-US" altLang="zh-TW" sz="1100" b="0" kern="120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(</a:t>
          </a:r>
          <a:r>
            <a:rPr lang="zh-TW" altLang="en-US" sz="1100" b="0" kern="120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詳見報帳流程說明</a:t>
          </a:r>
          <a:r>
            <a:rPr lang="en-US" altLang="zh-TW" sz="1100" b="0" kern="1200">
              <a:latin typeface="Arial Unicode MS" panose="020B0604020202020204" pitchFamily="34" charset="-120"/>
              <a:ea typeface="Arial Unicode MS" panose="020B0604020202020204" pitchFamily="34" charset="-120"/>
              <a:cs typeface="Arial Unicode MS" panose="020B0604020202020204" pitchFamily="34" charset="-120"/>
            </a:rPr>
            <a:t>)</a:t>
          </a:r>
          <a:endParaRPr lang="zh-TW" altLang="en-US" sz="1100" b="0" kern="1200">
            <a:latin typeface="Arial Unicode MS" panose="020B0604020202020204" pitchFamily="34" charset="-120"/>
            <a:ea typeface="Arial Unicode MS" panose="020B0604020202020204" pitchFamily="34" charset="-120"/>
            <a:cs typeface="Arial Unicode MS" panose="020B0604020202020204" pitchFamily="34" charset="-120"/>
          </a:endParaRPr>
        </a:p>
      </dsp:txBody>
      <dsp:txXfrm>
        <a:off x="4522690" y="881354"/>
        <a:ext cx="1603789" cy="409500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3">
  <dgm:title val=""/>
  <dgm:desc val=""/>
  <dgm:catLst>
    <dgm:cat type="process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3" destOrd="0"/>
        <dgm:cxn modelId="12" srcId="1" destId="11" srcOrd="0" destOrd="0"/>
        <dgm:cxn modelId="23" srcId="2" destId="21" srcOrd="0" destOrd="0"/>
        <dgm:cxn modelId="34" srcId="3" destId="31" srcOrd="0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41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choose name="Name0">
      <dgm:if name="Name1" func="var" arg="dir" op="equ" val="norm">
        <dgm:alg type="lin"/>
      </dgm:if>
      <dgm:else name="Name2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osite" refType="w"/>
      <dgm:constr type="w" for="ch" ptType="sibTrans" refType="w" refFor="ch" refForName="composite" fact="0.3333"/>
      <dgm:constr type="w" for="des" forName="parTx"/>
      <dgm:constr type="h" for="des" forName="parTx" op="equ"/>
      <dgm:constr type="h" for="des" forName="parSh" op="equ"/>
      <dgm:constr type="w" for="des" forName="desTx"/>
      <dgm:constr type="h" for="des" forName="desTx" op="equ"/>
      <dgm:constr type="w" for="des" forName="parSh"/>
      <dgm:constr type="primFontSz" for="des" forName="parTx" val="65"/>
      <dgm:constr type="secFontSz" for="des" forName="desTx" refType="primFontSz" refFor="des" refForName="parTx" op="equ"/>
      <dgm:constr type="primFontSz" for="des" forName="connTx" refType="primFontSz" refFor="des" refForName="parTx" fact="0.8"/>
      <dgm:constr type="primFontSz" for="des" forName="connTx" refType="primFontSz" refFor="des" refForName="parTx" op="lte" fact="0.8"/>
      <dgm:constr type="h" for="des" forName="parTx" refType="primFontSz" refFor="des" refForName="parTx" fact="0.8"/>
      <dgm:constr type="h" for="des" forName="parSh" refType="primFontSz" refFor="des" refForName="parTx" fact="1.2"/>
      <dgm:constr type="h" for="des" forName="desTx" refType="primFontSz" refFor="des" refForName="parTx" fact="1.6"/>
      <dgm:constr type="h" for="des" forName="parSh" refType="h" refFor="des" refForName="parTx" op="lte" fact="1.5"/>
      <dgm:constr type="h" for="des" forName="parSh" refType="h" refFor="des" refForName="parTx" op="gte" fact="1.5"/>
    </dgm:constrLst>
    <dgm:ruleLst>
      <dgm:rule type="w" for="ch" forName="composite" val="0" fact="NaN" max="NaN"/>
      <dgm:rule type="primFontSz" for="des" forName="parTx" val="5" fact="NaN" max="NaN"/>
    </dgm:ruleLst>
    <dgm:forEach name="Name3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4">
          <dgm:if name="Name5" func="var" arg="dir" op="equ" val="norm">
            <dgm:constrLst>
              <dgm:constr type="h" refType="w" fact="1000"/>
              <dgm:constr type="l" for="ch" forName="parTx"/>
              <dgm:constr type="w" for="ch" forName="parTx" refType="w" fact="0.83"/>
              <dgm:constr type="t" for="ch" forName="parTx"/>
              <dgm:constr type="l" for="ch" forName="parSh"/>
              <dgm:constr type="w" for="ch" forName="parSh" refType="w" refFor="ch" refForName="parTx"/>
              <dgm:constr type="t" for="ch" forName="parSh"/>
              <dgm:constr type="l" for="ch" forName="desTx" refType="w" fact="0.17"/>
              <dgm:constr type="w" for="ch" forName="desTx" refType="w" refFor="ch" refForName="parTx"/>
              <dgm:constr type="t" for="ch" forName="desTx" refType="h" refFor="ch" refForName="parTx"/>
            </dgm:constrLst>
          </dgm:if>
          <dgm:else name="Name6">
            <dgm:constrLst>
              <dgm:constr type="h" refType="w" fact="1000"/>
              <dgm:constr type="l" for="ch" forName="parTx" refType="w" fact="0.17"/>
              <dgm:constr type="w" for="ch" forName="parTx" refType="w" fact="0.83"/>
              <dgm:constr type="t" for="ch" forName="parTx"/>
              <dgm:constr type="l" for="ch" forName="parSh" refType="w" fact="0.15"/>
              <dgm:constr type="w" for="ch" forName="parSh" refType="w" refFor="ch" refForName="parTx"/>
              <dgm:constr type="t" for="ch" forName="parSh"/>
              <dgm:constr type="l" for="ch" forName="desTx"/>
              <dgm:constr type="w" for="ch" forName="desTx" refType="w" refFor="ch" refForName="parTx"/>
              <dgm:constr type="t" for="ch" forName="desTx" refType="h" refFor="ch" refForName="parTx"/>
            </dgm:constrLst>
          </dgm:else>
        </dgm:choose>
        <dgm:ruleLst>
          <dgm:rule type="h" val="INF" fact="NaN" max="NaN"/>
        </dgm:ruleLst>
        <dgm:layoutNode name="parTx">
          <dgm:varLst>
            <dgm:chMax val="0"/>
            <dgm:chPref val="0"/>
            <dgm:bulletEnabled val="1"/>
          </dgm:varLst>
          <dgm:alg type="tx">
            <dgm:param type="parTxLTRAlign" val="l"/>
            <dgm:param type="parTxRTLAlign" val="r"/>
            <dgm:param type="txAnchorVert" val="t"/>
          </dgm:alg>
          <dgm:shape xmlns:r="http://schemas.openxmlformats.org/officeDocument/2006/relationships" type="rect" r:blip="" zOrderOff="1" hideGeom="1">
            <dgm:adjLst>
              <dgm:adj idx="1" val="0.1"/>
            </dgm:adjLst>
          </dgm:shape>
          <dgm:presOf axis="self" ptType="node"/>
          <dgm:constrLst>
            <dgm:constr type="h" refType="w" op="lte" fact="0.4"/>
            <dgm:constr type="bMarg" refType="primFontSz" fact="0.3"/>
            <dgm:constr type="h"/>
          </dgm:constrLst>
          <dgm:ruleLst>
            <dgm:rule type="h" val="INF" fact="NaN" max="NaN"/>
          </dgm:ruleLst>
        </dgm:layoutNode>
        <dgm:layoutNode name="parSh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self" ptType="node"/>
          <dgm:constrLst>
            <dgm:constr type="h"/>
          </dgm:constrLst>
          <dgm:ruleLst/>
        </dgm:layoutNode>
        <dgm:layoutNode name="desTx" styleLbl="fgAcc1">
          <dgm:varLst>
            <dgm:bulletEnabled val="1"/>
          </dgm:varLst>
          <dgm:alg type="tx">
            <dgm:param type="stBulletLvl" val="1"/>
          </dgm:alg>
          <dgm:shape xmlns:r="http://schemas.openxmlformats.org/officeDocument/2006/relationships" type="roundRect" r:blip="">
            <dgm:adjLst>
              <dgm:adj idx="1" val="0.1"/>
            </dgm:adjLst>
          </dgm:shape>
          <dgm:presOf axis="des" ptType="node"/>
          <dgm:constrLst>
            <dgm:constr type="secFontSz" val="65"/>
            <dgm:constr type="primFontSz" refType="secFontSz"/>
            <dgm:constr type="h"/>
          </dgm:constrLst>
          <dgm:ruleLst>
            <dgm:rule type="h" val="INF" fact="NaN" max="NaN"/>
          </dgm:ruleLst>
        </dgm:layoutNode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  <dgm:param type="srcNode" val="parTx"/>
            <dgm:param type="dstNode" val="parTx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Tx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C309F7-F8FE-42C7-B96F-113E5C9D41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43</Words>
  <Characters>251</Characters>
  <Application>Microsoft Office Word</Application>
  <DocSecurity>0</DocSecurity>
  <Lines>2</Lines>
  <Paragraphs>1</Paragraphs>
  <ScaleCrop>false</ScaleCrop>
  <Company/>
  <LinksUpToDate>false</LinksUpToDate>
  <CharactersWithSpaces>2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-USER</dc:creator>
  <cp:lastModifiedBy>IB</cp:lastModifiedBy>
  <cp:revision>7</cp:revision>
  <cp:lastPrinted>2015-03-13T03:08:00Z</cp:lastPrinted>
  <dcterms:created xsi:type="dcterms:W3CDTF">2015-03-13T02:33:00Z</dcterms:created>
  <dcterms:modified xsi:type="dcterms:W3CDTF">2015-03-13T04:19:00Z</dcterms:modified>
</cp:coreProperties>
</file>